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0FA782" w14:textId="09B9A8D5" w:rsidR="00B370AA" w:rsidRDefault="00F41AA4" w:rsidP="00B370AA">
      <w:pPr>
        <w:pStyle w:val="Heading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385679C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>"</w:t>
        </w:r>
        <w:r w:rsidR="00B44C41">
          <w:rPr>
            <w:rStyle w:val="Hyperlink"/>
          </w:rPr>
          <w:t>Software Technologies</w:t>
        </w:r>
        <w:r w:rsidRPr="007730D2">
          <w:rPr>
            <w:rStyle w:val="Hyperlink"/>
          </w:rPr>
          <w:t xml:space="preserve">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5FF898D7" w14:textId="29604849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6DC1E7B7" w14:textId="6715A9F5" w:rsidR="0048340B" w:rsidRDefault="0048340B" w:rsidP="0048681C">
      <w:pPr>
        <w:rPr>
          <w:bCs/>
          <w:noProof/>
        </w:rPr>
      </w:pPr>
      <w:r>
        <w:rPr>
          <w:noProof/>
        </w:rPr>
        <w:drawing>
          <wp:inline distT="0" distB="0" distL="0" distR="0" wp14:anchorId="4525FA7D" wp14:editId="175AD45D">
            <wp:extent cx="3343275" cy="26936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54539" cy="270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4DE5B" w14:textId="17B338B4" w:rsidR="00F41AA4" w:rsidRDefault="00F41AA4" w:rsidP="0048681C">
      <w:pPr>
        <w:rPr>
          <w:bCs/>
          <w:noProof/>
        </w:rPr>
      </w:pPr>
    </w:p>
    <w:p w14:paraId="7AB04167" w14:textId="56C9FE88" w:rsidR="00485DF0" w:rsidRDefault="00485DF0">
      <w:pPr>
        <w:pStyle w:val="Heading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1" w:history="1">
        <w:r w:rsidRPr="00187154">
          <w:rPr>
            <w:rStyle w:val="Hyperlink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0CD0D49C" w:rsidR="00485DF0" w:rsidRDefault="00485DF0" w:rsidP="00485DF0">
      <w:r>
        <w:t>Provide a picture of the cloned repo</w:t>
      </w:r>
      <w:r w:rsidR="006275D7">
        <w:t xml:space="preserve"> here:</w:t>
      </w:r>
    </w:p>
    <w:p w14:paraId="427913E0" w14:textId="16A9FBEA" w:rsidR="007826D2" w:rsidRDefault="007826D2" w:rsidP="00485DF0">
      <w:r>
        <w:rPr>
          <w:noProof/>
        </w:rPr>
        <w:drawing>
          <wp:inline distT="0" distB="0" distL="0" distR="0" wp14:anchorId="1231F7AF" wp14:editId="76C72CD0">
            <wp:extent cx="5000625" cy="2703261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10755" cy="2708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A9751" w14:textId="522B85A4" w:rsidR="006275D7" w:rsidRPr="00485DF0" w:rsidRDefault="006275D7" w:rsidP="00485DF0"/>
    <w:p w14:paraId="6AB2D1E5" w14:textId="636B02D9" w:rsidR="006275D7" w:rsidRDefault="006275D7">
      <w:pPr>
        <w:pStyle w:val="Heading2"/>
      </w:pPr>
      <w:r>
        <w:lastRenderedPageBreak/>
        <w:t>Download a local copy of the repo to your computer</w:t>
      </w:r>
    </w:p>
    <w:p w14:paraId="1B593B37" w14:textId="0CA8ABEC" w:rsidR="006275D7" w:rsidRDefault="006275D7" w:rsidP="006275D7">
      <w:r>
        <w:t xml:space="preserve">Using </w:t>
      </w:r>
      <w:proofErr w:type="spellStart"/>
      <w:r>
        <w:t>GitBash</w:t>
      </w:r>
      <w:proofErr w:type="spellEnd"/>
      <w:r>
        <w:t xml:space="preserve"> or GitHub Desktop, download a local copy of the repo to your computer.</w:t>
      </w:r>
    </w:p>
    <w:p w14:paraId="3DD83515" w14:textId="78F219C1" w:rsidR="006275D7" w:rsidRDefault="006275D7" w:rsidP="006275D7">
      <w:r>
        <w:t>Add a picture of the folder here:</w:t>
      </w:r>
    </w:p>
    <w:p w14:paraId="7AD2F134" w14:textId="32BD0130" w:rsidR="00F37581" w:rsidRPr="006275D7" w:rsidRDefault="00F37581" w:rsidP="006275D7">
      <w:bookmarkStart w:id="0" w:name="_GoBack"/>
      <w:r>
        <w:rPr>
          <w:noProof/>
        </w:rPr>
        <w:drawing>
          <wp:inline distT="0" distB="0" distL="0" distR="0" wp14:anchorId="17E34D88" wp14:editId="0749A615">
            <wp:extent cx="4962525" cy="3579105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73538" cy="3587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F37581" w:rsidRPr="006275D7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612F62" w14:textId="77777777" w:rsidR="00F4253E" w:rsidRDefault="00F4253E" w:rsidP="008068A2">
      <w:pPr>
        <w:spacing w:after="0" w:line="240" w:lineRule="auto"/>
      </w:pPr>
      <w:r>
        <w:separator/>
      </w:r>
    </w:p>
  </w:endnote>
  <w:endnote w:type="continuationSeparator" w:id="0">
    <w:p w14:paraId="422DBB77" w14:textId="77777777" w:rsidR="00F4253E" w:rsidRDefault="00F425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proofErr w:type="gramStart"/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850B4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758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758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1850B4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758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758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A6AC74" w14:textId="77777777" w:rsidR="00F4253E" w:rsidRDefault="00F4253E" w:rsidP="008068A2">
      <w:pPr>
        <w:spacing w:after="0" w:line="240" w:lineRule="auto"/>
      </w:pPr>
      <w:r>
        <w:separator/>
      </w:r>
    </w:p>
  </w:footnote>
  <w:footnote w:type="continuationSeparator" w:id="0">
    <w:p w14:paraId="35F99C26" w14:textId="77777777" w:rsidR="00F4253E" w:rsidRDefault="00F425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9"/>
  </w:num>
  <w:num w:numId="5">
    <w:abstractNumId w:val="10"/>
  </w:num>
  <w:num w:numId="6">
    <w:abstractNumId w:val="7"/>
  </w:num>
  <w:num w:numId="7">
    <w:abstractNumId w:val="6"/>
  </w:num>
  <w:num w:numId="8">
    <w:abstractNumId w:val="0"/>
  </w:num>
  <w:num w:numId="9">
    <w:abstractNumId w:val="8"/>
  </w:num>
  <w:num w:numId="10">
    <w:abstractNumId w:val="13"/>
  </w:num>
  <w:num w:numId="11">
    <w:abstractNumId w:val="2"/>
    <w:lvlOverride w:ilvl="0">
      <w:startOverride w:val="1"/>
    </w:lvlOverride>
  </w:num>
  <w:num w:numId="12">
    <w:abstractNumId w:val="11"/>
  </w:num>
  <w:num w:numId="13">
    <w:abstractNumId w:val="15"/>
  </w:num>
  <w:num w:numId="14">
    <w:abstractNumId w:val="14"/>
  </w:num>
  <w:num w:numId="15">
    <w:abstractNumId w:val="4"/>
  </w:num>
  <w:num w:numId="16">
    <w:abstractNumId w:val="12"/>
  </w:num>
  <w:num w:numId="17">
    <w:abstractNumId w:val="2"/>
    <w:lvlOverride w:ilvl="0">
      <w:startOverride w:val="1"/>
    </w:lvlOverride>
  </w:num>
  <w:num w:numId="18">
    <w:abstractNumId w:val="3"/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  <w:lvlOverride w:ilvl="0">
      <w:startOverride w:val="1"/>
    </w:lvlOverride>
  </w:num>
  <w:num w:numId="23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7710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340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26D2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37581"/>
    <w:rsid w:val="00F41AA4"/>
    <w:rsid w:val="00F41F41"/>
    <w:rsid w:val="00F4253E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086/software-technologies-may-2023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40.png"/><Relationship Id="rId41" Type="http://schemas.openxmlformats.org/officeDocument/2006/relationships/image" Target="media/image13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B392FC-8F05-417D-B2E2-F93066F634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118</Words>
  <Characters>67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Evelina Gospodinova</cp:lastModifiedBy>
  <cp:revision>4</cp:revision>
  <cp:lastPrinted>2023-05-22T13:56:00Z</cp:lastPrinted>
  <dcterms:created xsi:type="dcterms:W3CDTF">2023-06-19T11:27:00Z</dcterms:created>
  <dcterms:modified xsi:type="dcterms:W3CDTF">2023-06-19T12:03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